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0FCC" w:rsidRPr="009B5193" w:rsidRDefault="00CD0FCC" w:rsidP="00CD0FCC">
      <w:pPr>
        <w:spacing w:after="0" w:line="291" w:lineRule="atLeast"/>
        <w:jc w:val="center"/>
        <w:rPr>
          <w:rFonts w:eastAsia="Times New Roman" w:cs="Arial"/>
          <w:color w:val="1F497D" w:themeColor="text2"/>
          <w:sz w:val="28"/>
          <w:szCs w:val="28"/>
        </w:rPr>
      </w:pPr>
      <w:r w:rsidRPr="009B5193">
        <w:rPr>
          <w:rFonts w:eastAsia="Times New Roman" w:cs="Arial"/>
          <w:b/>
          <w:bCs/>
          <w:color w:val="1F497D" w:themeColor="text2"/>
          <w:sz w:val="28"/>
          <w:szCs w:val="28"/>
        </w:rPr>
        <w:t>JEANNIE MCGINNIS</w:t>
      </w:r>
    </w:p>
    <w:p w:rsidR="007B2D27" w:rsidRPr="005F07C4" w:rsidRDefault="00CD0FCC" w:rsidP="005F07C4">
      <w:pPr>
        <w:spacing w:after="240" w:line="291" w:lineRule="atLeast"/>
        <w:rPr>
          <w:rFonts w:eastAsia="Times New Roman" w:cs="Arial"/>
          <w:color w:val="000000" w:themeColor="text1"/>
          <w:sz w:val="20"/>
          <w:szCs w:val="20"/>
        </w:rPr>
      </w:pPr>
      <w:bookmarkStart w:id="0" w:name="_GoBack"/>
      <w:bookmarkEnd w:id="0"/>
      <w:r w:rsidRPr="00737862">
        <w:rPr>
          <w:rFonts w:eastAsia="Times New Roman" w:cs="Arial"/>
          <w:color w:val="000000" w:themeColor="text1"/>
          <w:sz w:val="20"/>
          <w:szCs w:val="20"/>
        </w:rPr>
        <w:t>__________________________________________________________________________________________</w:t>
      </w:r>
    </w:p>
    <w:p w:rsidR="008E1445" w:rsidRPr="008E1445" w:rsidRDefault="00CD0FCC" w:rsidP="008E1445">
      <w:pPr>
        <w:shd w:val="clear" w:color="auto" w:fill="F1F1F1"/>
        <w:spacing w:before="300" w:after="150" w:line="240" w:lineRule="auto"/>
        <w:outlineLvl w:val="1"/>
        <w:rPr>
          <w:rFonts w:ascii="Helvetica" w:eastAsia="Times New Roman" w:hAnsi="Helvetica" w:cs="Helvetica"/>
          <w:color w:val="000000" w:themeColor="text1"/>
          <w:sz w:val="35"/>
          <w:szCs w:val="35"/>
          <w:lang w:eastAsia="en-GB"/>
        </w:rPr>
      </w:pPr>
      <w:r w:rsidRPr="00737862">
        <w:rPr>
          <w:rFonts w:ascii="Helvetica" w:eastAsia="Times New Roman" w:hAnsi="Helvetica" w:cs="Helvetica"/>
          <w:color w:val="000000" w:themeColor="text1"/>
          <w:sz w:val="35"/>
          <w:szCs w:val="35"/>
          <w:lang w:eastAsia="en-GB"/>
        </w:rPr>
        <w:t xml:space="preserve">VO </w:t>
      </w:r>
      <w:r w:rsidR="008E1445" w:rsidRPr="008E1445">
        <w:rPr>
          <w:rFonts w:ascii="Helvetica" w:eastAsia="Times New Roman" w:hAnsi="Helvetica" w:cs="Helvetica"/>
          <w:color w:val="000000" w:themeColor="text1"/>
          <w:sz w:val="35"/>
          <w:szCs w:val="35"/>
          <w:lang w:eastAsia="en-GB"/>
        </w:rPr>
        <w:t>Credits</w:t>
      </w:r>
    </w:p>
    <w:p w:rsidR="008E1445" w:rsidRPr="008E1445" w:rsidRDefault="008E1445" w:rsidP="002F419E">
      <w:p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-360"/>
        <w:rPr>
          <w:rFonts w:ascii="Helvetica" w:eastAsia="Times New Roman" w:hAnsi="Helvetica" w:cs="Helvetica"/>
          <w:color w:val="000000" w:themeColor="text1"/>
          <w:sz w:val="28"/>
          <w:szCs w:val="28"/>
          <w:u w:val="single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8"/>
          <w:szCs w:val="28"/>
          <w:u w:val="single"/>
          <w:lang w:eastAsia="en-GB"/>
        </w:rPr>
        <w:t>Year</w:t>
      </w:r>
      <w:r w:rsidRPr="00737862">
        <w:rPr>
          <w:rFonts w:ascii="Helvetica" w:eastAsia="Times New Roman" w:hAnsi="Helvetica" w:cs="Helvetica"/>
          <w:color w:val="000000" w:themeColor="text1"/>
          <w:sz w:val="28"/>
          <w:szCs w:val="28"/>
          <w:u w:val="single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8"/>
          <w:szCs w:val="28"/>
          <w:u w:val="single"/>
          <w:lang w:eastAsia="en-GB"/>
        </w:rPr>
        <w:t>Role / Type</w:t>
      </w:r>
      <w:r w:rsidRPr="00737862">
        <w:rPr>
          <w:rFonts w:ascii="Helvetica" w:eastAsia="Times New Roman" w:hAnsi="Helvetica" w:cs="Helvetica"/>
          <w:color w:val="000000" w:themeColor="text1"/>
          <w:sz w:val="28"/>
          <w:szCs w:val="28"/>
          <w:u w:val="single"/>
          <w:lang w:eastAsia="en-GB"/>
        </w:rPr>
        <w:tab/>
      </w:r>
      <w:r w:rsidRPr="00737862">
        <w:rPr>
          <w:rFonts w:ascii="Helvetica" w:eastAsia="Times New Roman" w:hAnsi="Helvetica" w:cs="Helvetica"/>
          <w:color w:val="000000" w:themeColor="text1"/>
          <w:sz w:val="28"/>
          <w:szCs w:val="28"/>
          <w:u w:val="single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8"/>
          <w:szCs w:val="28"/>
          <w:u w:val="single"/>
          <w:lang w:eastAsia="en-GB"/>
        </w:rPr>
        <w:t>Name of Production</w:t>
      </w:r>
      <w:r w:rsidRPr="00737862">
        <w:rPr>
          <w:rFonts w:ascii="Helvetica" w:eastAsia="Times New Roman" w:hAnsi="Helvetica" w:cs="Helvetica"/>
          <w:color w:val="000000" w:themeColor="text1"/>
          <w:sz w:val="28"/>
          <w:szCs w:val="28"/>
          <w:u w:val="single"/>
          <w:lang w:eastAsia="en-GB"/>
        </w:rPr>
        <w:tab/>
      </w:r>
      <w:r w:rsidRPr="00737862">
        <w:rPr>
          <w:rFonts w:ascii="Helvetica" w:eastAsia="Times New Roman" w:hAnsi="Helvetica" w:cs="Helvetica"/>
          <w:color w:val="000000" w:themeColor="text1"/>
          <w:sz w:val="28"/>
          <w:szCs w:val="28"/>
          <w:u w:val="single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8"/>
          <w:szCs w:val="28"/>
          <w:u w:val="single"/>
          <w:lang w:eastAsia="en-GB"/>
        </w:rPr>
        <w:t>Company</w:t>
      </w:r>
    </w:p>
    <w:p w:rsidR="005D6F7D" w:rsidRDefault="005D6F7D" w:rsidP="005D6F7D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8 Narrator/Presenter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Targeted Range by Forever -5 videos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Forever Living</w:t>
      </w:r>
    </w:p>
    <w:p w:rsidR="005D6F7D" w:rsidRDefault="005D6F7D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2018 2 Lead Characters 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Rocky Mountain Series Pilot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Richard Smith Cartoons</w:t>
      </w:r>
    </w:p>
    <w:p w:rsidR="003C318F" w:rsidRPr="003C318F" w:rsidRDefault="003C318F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val="es-MX" w:eastAsia="en-GB"/>
        </w:rPr>
      </w:pPr>
      <w:r w:rsidRPr="003C318F">
        <w:rPr>
          <w:rFonts w:ascii="Helvetica" w:eastAsia="Times New Roman" w:hAnsi="Helvetica" w:cs="Helvetica"/>
          <w:color w:val="000000" w:themeColor="text1"/>
          <w:sz w:val="21"/>
          <w:szCs w:val="21"/>
          <w:lang w:val="es-MX" w:eastAsia="en-GB"/>
        </w:rPr>
        <w:t>2018</w:t>
      </w:r>
      <w:r w:rsidRPr="003C318F">
        <w:rPr>
          <w:rFonts w:ascii="Helvetica" w:eastAsia="Times New Roman" w:hAnsi="Helvetica" w:cs="Helvetica"/>
          <w:color w:val="000000" w:themeColor="text1"/>
          <w:sz w:val="21"/>
          <w:szCs w:val="21"/>
          <w:lang w:val="es-MX" w:eastAsia="en-GB"/>
        </w:rPr>
        <w:tab/>
        <w:t>Narrator</w:t>
      </w:r>
      <w:r w:rsidRPr="003C318F">
        <w:rPr>
          <w:rFonts w:ascii="Helvetica" w:eastAsia="Times New Roman" w:hAnsi="Helvetica" w:cs="Helvetica"/>
          <w:color w:val="000000" w:themeColor="text1"/>
          <w:sz w:val="21"/>
          <w:szCs w:val="21"/>
          <w:lang w:val="es-MX" w:eastAsia="en-GB"/>
        </w:rPr>
        <w:tab/>
      </w:r>
      <w:r w:rsidRPr="003C318F">
        <w:rPr>
          <w:rFonts w:ascii="Helvetica" w:eastAsia="Times New Roman" w:hAnsi="Helvetica" w:cs="Helvetica"/>
          <w:color w:val="000000" w:themeColor="text1"/>
          <w:sz w:val="21"/>
          <w:szCs w:val="21"/>
          <w:lang w:val="es-MX" w:eastAsia="en-GB"/>
        </w:rPr>
        <w:tab/>
        <w:t>NCR animation series – 7 videos</w:t>
      </w:r>
      <w:r w:rsidRPr="003C318F">
        <w:rPr>
          <w:rFonts w:ascii="Helvetica" w:eastAsia="Times New Roman" w:hAnsi="Helvetica" w:cs="Helvetica"/>
          <w:color w:val="000000" w:themeColor="text1"/>
          <w:sz w:val="21"/>
          <w:szCs w:val="21"/>
          <w:lang w:val="es-MX" w:eastAsia="en-GB"/>
        </w:rPr>
        <w:tab/>
        <w:t>Axonn Media</w:t>
      </w:r>
    </w:p>
    <w:p w:rsidR="005D6F7D" w:rsidRDefault="003C318F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8   Narrator/lead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Petkins</w:t>
      </w:r>
      <w:proofErr w:type="spellEnd"/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Computer Game/App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Voice Over Gallery</w:t>
      </w:r>
    </w:p>
    <w:p w:rsidR="005D6F7D" w:rsidRDefault="003C318F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2017 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 xml:space="preserve">Lead female 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 xml:space="preserve">Intel NUC comedy adverts – 3 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Voiceovers UK</w:t>
      </w:r>
    </w:p>
    <w:p w:rsidR="00304FCE" w:rsidRDefault="00304FCE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7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Narrator/Presenter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Infinite by Forever – 6 videos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Forever Living</w:t>
      </w:r>
    </w:p>
    <w:p w:rsidR="00BF3281" w:rsidRDefault="00BF3281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2017 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Lead Actor/Narrator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 xml:space="preserve">News Mars Film 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Susie Jones Productions</w:t>
      </w:r>
    </w:p>
    <w:p w:rsidR="00BF3281" w:rsidRDefault="00BF3281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7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Southern Belle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Rocky Mountain Series Pilot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Richard Smith Cartoons</w:t>
      </w:r>
    </w:p>
    <w:p w:rsidR="00304FCE" w:rsidRDefault="00304FCE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7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Narrator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Huufe</w:t>
      </w:r>
      <w:proofErr w:type="spellEnd"/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Animation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Dragonfly Productions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</w:p>
    <w:p w:rsidR="00BF3281" w:rsidRDefault="00304FCE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7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Narrator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CR Animation</w:t>
      </w:r>
      <w:r w:rsid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Axonn</w:t>
      </w:r>
      <w:proofErr w:type="spellEnd"/>
      <w:r w:rsid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Media </w:t>
      </w:r>
    </w:p>
    <w:p w:rsidR="00304FCE" w:rsidRDefault="00BF3281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7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Narrator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0D1BAB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BRCA medical animation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 xml:space="preserve">Voice Over Gallery 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</w:p>
    <w:p w:rsidR="001E1164" w:rsidRDefault="001E1164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7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Narra</w:t>
      </w:r>
      <w:r w:rsidR="00304FCE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t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or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Project Foundation corporate</w:t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 xml:space="preserve">LTBL productions </w:t>
      </w:r>
    </w:p>
    <w:p w:rsidR="00CD0FCC" w:rsidRPr="00737862" w:rsidRDefault="00CD0FCC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7</w:t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Narrator</w:t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PartyLite</w:t>
      </w:r>
      <w:proofErr w:type="spellEnd"/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Instructor videos</w:t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PartyLite</w:t>
      </w:r>
      <w:proofErr w:type="spellEnd"/>
    </w:p>
    <w:p w:rsidR="008E1445" w:rsidRPr="00BF3281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6</w:t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 xml:space="preserve">Lead Female - </w:t>
      </w:r>
      <w:proofErr w:type="spellStart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Eyra</w:t>
      </w:r>
      <w:proofErr w:type="spellEnd"/>
      <w:r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omputer Game/ undisclosed (secret)</w:t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Beast Liar Studios</w:t>
      </w:r>
      <w:r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6</w:t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arrator</w:t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presenter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arration</w:t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proofErr w:type="spellStart"/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IBody</w:t>
      </w:r>
      <w:proofErr w:type="spellEnd"/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Body Trailer </w:t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Videos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6</w:t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N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arrator</w:t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PartyLite</w:t>
      </w:r>
      <w:proofErr w:type="spellEnd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How-</w:t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tos</w:t>
      </w:r>
      <w:proofErr w:type="spellEnd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video</w:t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s</w:t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PartyLite</w:t>
      </w:r>
      <w:proofErr w:type="spellEnd"/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6</w:t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arrator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ommercial</w:t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PartyLite</w:t>
      </w:r>
      <w:proofErr w:type="spellEnd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Advert</w:t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PartyLite</w:t>
      </w:r>
      <w:proofErr w:type="spellEnd"/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6</w:t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N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arrator</w:t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acting roles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Documentary</w:t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Boeing 747</w:t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 xml:space="preserve">Boeing 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6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arrator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ommercial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Ebay</w:t>
      </w:r>
      <w:proofErr w:type="spellEnd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</w:t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ShipPal</w:t>
      </w:r>
      <w:proofErr w:type="spellEnd"/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Ebay</w:t>
      </w:r>
      <w:proofErr w:type="spellEnd"/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6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arrator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orporate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apgemini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hyperlink r:id="rId6" w:history="1">
        <w:r w:rsidRPr="00737862">
          <w:rPr>
            <w:rFonts w:ascii="Helvetica" w:eastAsia="Times New Roman" w:hAnsi="Helvetica" w:cs="Helvetica"/>
            <w:color w:val="000000" w:themeColor="text1"/>
            <w:sz w:val="21"/>
            <w:lang w:eastAsia="en-GB"/>
          </w:rPr>
          <w:t>Napoleon Creative</w:t>
        </w:r>
      </w:hyperlink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6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arrator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orporate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 4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Adelphi Studios videos 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Aldelphi</w:t>
      </w:r>
      <w:proofErr w:type="spellEnd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Studio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BF3281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6</w:t>
      </w:r>
      <w:r w:rsidR="00C14728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Black 'Window'</w:t>
      </w:r>
      <w:r w:rsidR="00C14728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lead</w:t>
      </w:r>
      <w:r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="00C14728"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proofErr w:type="spellStart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RadioWelcome</w:t>
      </w:r>
      <w:proofErr w:type="spellEnd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to </w:t>
      </w:r>
      <w:proofErr w:type="spellStart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Budley</w:t>
      </w:r>
      <w:proofErr w:type="spellEnd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Season 1</w:t>
      </w:r>
      <w:r w:rsidR="00C14728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hyperlink r:id="rId7" w:history="1">
        <w:r w:rsidRPr="00BF3281">
          <w:rPr>
            <w:rFonts w:ascii="Helvetica" w:eastAsia="Times New Roman" w:hAnsi="Helvetica" w:cs="Helvetica"/>
            <w:color w:val="000000" w:themeColor="text1"/>
            <w:sz w:val="21"/>
            <w:lang w:eastAsia="en-GB"/>
          </w:rPr>
          <w:t>Cornucopia Radio</w:t>
        </w:r>
      </w:hyperlink>
      <w:r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BF3281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6</w:t>
      </w:r>
      <w:r w:rsidR="00C14728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rya</w:t>
      </w:r>
      <w:proofErr w:type="spellEnd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Martinez - lead </w:t>
      </w:r>
      <w:r w:rsidR="00C14728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Podcast</w:t>
      </w:r>
      <w:r w:rsidR="00C14728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proofErr w:type="spellStart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Dawnstar</w:t>
      </w:r>
      <w:proofErr w:type="spellEnd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Audio Series</w:t>
      </w:r>
      <w:r w:rsidR="00C14728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Scyther</w:t>
      </w:r>
      <w:proofErr w:type="spellEnd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Audio Dramas</w:t>
      </w:r>
      <w:r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6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arrator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ommercial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YachtBroker</w:t>
      </w:r>
      <w:proofErr w:type="spellEnd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App VO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Southpoint Films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737862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6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actor and 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VO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ommercial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London Live 2016 Promo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Visualisedit</w:t>
      </w:r>
      <w:proofErr w:type="spellEnd"/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2F419E" w:rsidRPr="008E1445" w:rsidRDefault="002F419E" w:rsidP="002F419E">
      <w:p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-36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</w:p>
    <w:p w:rsidR="00C14728" w:rsidRPr="00737862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5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/6 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TV presenter, VOs, journalist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Sheffield Sharks Basketball 2015/2016</w:t>
      </w:r>
    </w:p>
    <w:p w:rsidR="008E1445" w:rsidRPr="00BF3281" w:rsidRDefault="00C14728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5</w:t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8E1445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Lana Lang </w:t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&amp; s</w:t>
      </w:r>
      <w:r w:rsidR="008E1445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maller parts</w:t>
      </w:r>
      <w:r w:rsidR="008E1445"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 </w:t>
      </w:r>
      <w:r w:rsidR="008E1445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Animation</w:t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="008E1445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Superman Season 1</w:t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8E1445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Matt Fisher</w:t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P</w:t>
      </w:r>
      <w:r w:rsidR="008E1445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roductions</w:t>
      </w:r>
      <w:r w:rsidR="008E1445"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5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6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TV Presenter/VO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Business Videos</w:t>
      </w:r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SMEBIZtv</w:t>
      </w:r>
      <w:proofErr w:type="spellEnd"/>
      <w:r w:rsidR="00C14728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2F419E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Mediascope</w:t>
      </w:r>
      <w:proofErr w:type="spellEnd"/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5</w:t>
      </w:r>
      <w:r w:rsidR="002F419E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voice artist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="002F419E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="002F419E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Radio</w:t>
      </w:r>
      <w:r w:rsidR="002F419E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advert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United Vapour Inc </w:t>
      </w:r>
      <w:r w:rsidR="002F419E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M &amp; J Productions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5</w:t>
      </w:r>
      <w:r w:rsidR="00C2089C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arrator</w:t>
      </w:r>
      <w:r w:rsidR="00C2089C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Animation</w:t>
      </w:r>
      <w:r w:rsidR="00C2089C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Indivior Corporate Animation</w:t>
      </w:r>
      <w:r w:rsidR="00C2089C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C2089C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LTBL production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5</w:t>
      </w:r>
      <w:r w:rsidR="00C2089C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arrator</w:t>
      </w:r>
      <w:r w:rsidR="00C2089C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ommercial</w:t>
      </w:r>
      <w:r w:rsidR="00C2089C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RX Flawless Eyes - 2 CTAs</w:t>
      </w:r>
      <w:r w:rsidR="00C2089C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C2089C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Highstreet.TV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BF3281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5</w:t>
      </w:r>
      <w:r w:rsidR="00C2089C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3 characters</w:t>
      </w:r>
      <w:r w:rsidR="00906C0D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906C0D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omputer Game</w:t>
      </w:r>
      <w:r w:rsidR="00906C0D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-</w:t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Magic Candy Witch </w:t>
      </w:r>
      <w:r w:rsidR="00906C0D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The Audio Guys</w:t>
      </w:r>
      <w:r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5</w:t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arrator</w:t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orporate</w:t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etTrans</w:t>
      </w:r>
      <w:proofErr w:type="spellEnd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Dallas Conference</w:t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Axonn</w:t>
      </w:r>
      <w:proofErr w:type="spellEnd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Media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5</w:t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Announcer</w:t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Radio</w:t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Qureshi Bab Al Hind</w:t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Kebab Festival </w:t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M &amp; J Productions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5</w:t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Actor/Narrator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Radio</w:t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/ </w:t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Whartons</w:t>
      </w:r>
      <w:proofErr w:type="spellEnd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</w:t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5 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Furniture Ads </w:t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Whartons</w:t>
      </w:r>
      <w:proofErr w:type="spellEnd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Furniture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5</w:t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arrator</w:t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Radio</w:t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Bambini </w:t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Squisiti</w:t>
      </w:r>
      <w:proofErr w:type="spellEnd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</w:t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hildrens</w:t>
      </w:r>
      <w:proofErr w:type="spellEnd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Designer Brand radio advert 2xs</w:t>
      </w:r>
    </w:p>
    <w:p w:rsidR="00906C0D" w:rsidRPr="00737862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5</w:t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 xml:space="preserve">VO/TV 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Presenter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Eternal Cosmeceuticals - RX Flawless 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5</w:t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arrator</w:t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orporate</w:t>
      </w:r>
      <w:r w:rsidR="00906C0D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MixRadio Animation</w:t>
      </w:r>
      <w:r w:rsidR="00E71C5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71C5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71C5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Mission - MixRadio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5</w:t>
      </w:r>
      <w:r w:rsidR="00E71C5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arrator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="00E71C53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orporate</w:t>
      </w:r>
      <w:r w:rsidR="00E71C5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Ovation 'Ovation Incentives'</w:t>
      </w:r>
      <w:r w:rsidR="00E71C5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71C5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Axonn</w:t>
      </w:r>
      <w:proofErr w:type="spellEnd"/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5</w:t>
      </w:r>
      <w:r w:rsidR="00E71C5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arrator</w:t>
      </w:r>
      <w:r w:rsidR="00E71C5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orporate</w:t>
      </w:r>
      <w:r w:rsidR="00E71C5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Ovation 'Encore'</w:t>
      </w:r>
      <w:r w:rsidR="00E71C5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71C5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71C5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Axonn</w:t>
      </w:r>
      <w:proofErr w:type="spellEnd"/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4</w:t>
      </w:r>
      <w:r w:rsidR="00EF5871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1</w:t>
      </w:r>
      <w:r w:rsidR="00E71C5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7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TV Presenter</w:t>
      </w:r>
      <w:r w:rsidR="00EF5871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VOs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="00EF5871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Sheffield Sharks Basketball </w:t>
      </w:r>
      <w:r w:rsidR="00EF5871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F5871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Sharks TV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5</w:t>
      </w:r>
      <w:r w:rsidR="00EF5871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TV Presenter/VO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="00EF5871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ommercial</w:t>
      </w:r>
      <w:r w:rsidR="00EF5871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ement Mixer Lid Advert</w:t>
      </w:r>
      <w:r w:rsidR="00EF5871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South Yorkshire Film 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5</w:t>
      </w:r>
      <w:r w:rsidR="00EF5871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arrator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="00EF5871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="00EF5871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Podcast</w:t>
      </w:r>
      <w:r w:rsidR="00EF5871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The Crown that Slipped Away</w:t>
      </w:r>
      <w:r w:rsidR="00EF5871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hyperlink r:id="rId8" w:history="1">
        <w:r w:rsidRPr="00737862">
          <w:rPr>
            <w:rFonts w:ascii="Helvetica" w:eastAsia="Times New Roman" w:hAnsi="Helvetica" w:cs="Helvetica"/>
            <w:color w:val="000000" w:themeColor="text1"/>
            <w:sz w:val="21"/>
            <w:lang w:eastAsia="en-GB"/>
          </w:rPr>
          <w:t>Cornucopia Radio </w:t>
        </w:r>
      </w:hyperlink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5</w:t>
      </w:r>
      <w:r w:rsidR="00EF5871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arrator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="00EF5871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="00EF5871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Podcast</w:t>
      </w:r>
      <w:r w:rsidR="00EF5871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Touching Toes and All That </w:t>
      </w:r>
      <w:r w:rsidR="00EF5871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hyperlink r:id="rId9" w:history="1">
        <w:r w:rsidRPr="00737862">
          <w:rPr>
            <w:rFonts w:ascii="Helvetica" w:eastAsia="Times New Roman" w:hAnsi="Helvetica" w:cs="Helvetica"/>
            <w:color w:val="000000" w:themeColor="text1"/>
            <w:sz w:val="21"/>
            <w:lang w:eastAsia="en-GB"/>
          </w:rPr>
          <w:t>Cornucopia Radio </w:t>
        </w:r>
      </w:hyperlink>
    </w:p>
    <w:p w:rsidR="008E1445" w:rsidRPr="00BF3281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lastRenderedPageBreak/>
        <w:t>2015</w:t>
      </w:r>
      <w:r w:rsidR="00EF5871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Emma Frost</w:t>
      </w:r>
      <w:r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="00EF5871"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="00EF5871"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X-Men Season 2 Audio Drama</w:t>
      </w:r>
      <w:r w:rsidR="00EF5871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F5871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Scyther</w:t>
      </w:r>
      <w:proofErr w:type="spellEnd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Audio Dramas</w:t>
      </w:r>
      <w:r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BF3281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5</w:t>
      </w:r>
      <w:r w:rsidR="00EF5871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P</w:t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oison Ivy/Gilda </w:t>
      </w:r>
      <w:proofErr w:type="spellStart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Denta</w:t>
      </w:r>
      <w:proofErr w:type="spellEnd"/>
      <w:r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Batman Season 2 Audio Drama</w:t>
      </w:r>
      <w:r w:rsidR="00EF5871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Scyther</w:t>
      </w:r>
      <w:proofErr w:type="spellEnd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Audio Dramas</w:t>
      </w:r>
      <w:r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BF3281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5</w:t>
      </w:r>
      <w:r w:rsidR="00EF5871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   </w:t>
      </w:r>
      <w:r w:rsidR="00737862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Mum</w:t>
      </w:r>
      <w:r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="00EF5871"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="00EF5871"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="00EF5871"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Radio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I Think We're Alone Now 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hyperlink r:id="rId10" w:history="1">
        <w:r w:rsidRPr="00BF3281">
          <w:rPr>
            <w:rFonts w:ascii="Helvetica" w:eastAsia="Times New Roman" w:hAnsi="Helvetica" w:cs="Helvetica"/>
            <w:color w:val="000000" w:themeColor="text1"/>
            <w:sz w:val="21"/>
            <w:lang w:eastAsia="en-GB"/>
          </w:rPr>
          <w:t>University of Leeds</w:t>
        </w:r>
      </w:hyperlink>
      <w:r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5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arrator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Fitness Video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Chris </w:t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Vlassis</w:t>
      </w:r>
      <w:proofErr w:type="spellEnd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Films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737862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5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arrator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orporate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Ovation Introduction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Axonn</w:t>
      </w:r>
      <w:proofErr w:type="spellEnd"/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737862" w:rsidRPr="008E1445" w:rsidRDefault="00737862" w:rsidP="00737862">
      <w:p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-36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</w:p>
    <w:p w:rsidR="008E1445" w:rsidRPr="00BF3281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4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Serah</w:t>
      </w:r>
      <w:proofErr w:type="spellEnd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- 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lead</w:t>
      </w:r>
      <w:r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artoons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proofErr w:type="spellStart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Wolftale</w:t>
      </w:r>
      <w:proofErr w:type="spellEnd"/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DRK Essence</w:t>
      </w:r>
      <w:r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BF3281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4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 Characters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1E1164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Fractured Space Computer Game</w:t>
      </w:r>
      <w:r w:rsidR="001E1164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hyperlink r:id="rId11" w:history="1">
        <w:r w:rsidRPr="00BF3281">
          <w:rPr>
            <w:rFonts w:ascii="Helvetica" w:eastAsia="Times New Roman" w:hAnsi="Helvetica" w:cs="Helvetica"/>
            <w:color w:val="000000" w:themeColor="text1"/>
            <w:sz w:val="21"/>
            <w:lang w:eastAsia="en-GB"/>
          </w:rPr>
          <w:t>Pinewood Studios</w:t>
        </w:r>
      </w:hyperlink>
      <w:r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4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arrator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TV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Cool Beans Comedy Advert 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–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</w:t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Distractohorn</w:t>
      </w:r>
      <w:proofErr w:type="spellEnd"/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ool Beans TV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4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arrator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TV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ool Beans Advert - Furry Dating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ool Beans TV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4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arrator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orporate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Snowflake Software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Axonn</w:t>
      </w:r>
      <w:proofErr w:type="spellEnd"/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4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TV Presenter/VO</w:t>
      </w:r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How Can I Help </w:t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You</w:t>
      </w:r>
      <w:proofErr w:type="spellEnd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Business Show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Visualisedit</w:t>
      </w:r>
      <w:proofErr w:type="spellEnd"/>
      <w:r w:rsidRPr="00737862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BF3281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4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Lead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-</w:t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artoons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The Outsiders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Aweshon</w:t>
      </w:r>
      <w:proofErr w:type="spellEnd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Productions</w:t>
      </w:r>
      <w:r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BF3281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4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ewscaster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artoons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Grim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Sacred Waffle</w:t>
      </w:r>
      <w:r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BF3281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4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 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 Characters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Radio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x-Men Series 1 Audio Drama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proofErr w:type="spellStart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Scyther</w:t>
      </w:r>
      <w:proofErr w:type="spellEnd"/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Audio Dramas</w:t>
      </w:r>
      <w:r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BF3281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4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 Characters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Computer Game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Golf Game</w:t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The Audio Guys</w:t>
      </w:r>
      <w:r w:rsidRPr="00BF3281">
        <w:rPr>
          <w:rFonts w:ascii="Helvetica" w:eastAsia="Times New Roman" w:hAnsi="Helvetica" w:cs="Helvetica"/>
          <w:color w:val="000000" w:themeColor="text1"/>
          <w:sz w:val="21"/>
          <w:lang w:eastAsia="en-GB"/>
        </w:rPr>
        <w:t> </w:t>
      </w: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4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Narrator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Radio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Bits and Bobs Audio Drama</w:t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EA2993" w:rsidRP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hyperlink r:id="rId12" w:history="1">
        <w:r w:rsidRPr="00737862">
          <w:rPr>
            <w:rFonts w:ascii="Helvetica" w:eastAsia="Times New Roman" w:hAnsi="Helvetica" w:cs="Helvetica"/>
            <w:color w:val="000000" w:themeColor="text1"/>
            <w:sz w:val="21"/>
            <w:lang w:eastAsia="en-GB"/>
          </w:rPr>
          <w:t>Cornucopia Radio </w:t>
        </w:r>
      </w:hyperlink>
    </w:p>
    <w:p w:rsidR="008E1445" w:rsidRPr="00BF3281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4</w:t>
      </w:r>
      <w:r w:rsidR="00737862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Lead/Film VO</w:t>
      </w:r>
      <w:r w:rsidR="00737862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737862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Animation/P</w:t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uppet Boulevard</w:t>
      </w:r>
      <w:r w:rsidR="00737862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737862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Film Noir</w:t>
      </w:r>
    </w:p>
    <w:p w:rsidR="00737862" w:rsidRPr="008E1445" w:rsidRDefault="00737862" w:rsidP="00737862">
      <w:p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-36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</w:p>
    <w:p w:rsidR="00737862" w:rsidRPr="00BF3281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2010</w:t>
      </w:r>
      <w:r w:rsidR="00737862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Lead Narrative</w:t>
      </w:r>
      <w:r w:rsidR="00FC3A3E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/actor</w:t>
      </w:r>
      <w:r w:rsidR="00737862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737862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Audiobook - M</w:t>
      </w:r>
      <w:r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y Blackout Elvis</w:t>
      </w:r>
      <w:r w:rsidR="00737862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737862" w:rsidRPr="00BF3281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hyperlink r:id="rId13" w:history="1">
        <w:r w:rsidRPr="00BF3281">
          <w:rPr>
            <w:rFonts w:ascii="Helvetica" w:eastAsia="Times New Roman" w:hAnsi="Helvetica" w:cs="Helvetica"/>
            <w:color w:val="000000" w:themeColor="text1"/>
            <w:sz w:val="21"/>
            <w:lang w:eastAsia="en-GB"/>
          </w:rPr>
          <w:t>Simon Crump</w:t>
        </w:r>
      </w:hyperlink>
    </w:p>
    <w:p w:rsidR="00737862" w:rsidRDefault="00737862" w:rsidP="00737862">
      <w:p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-36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</w:p>
    <w:p w:rsidR="008E1445" w:rsidRPr="008E1445" w:rsidRDefault="008E1445" w:rsidP="008E1445">
      <w:pPr>
        <w:numPr>
          <w:ilvl w:val="0"/>
          <w:numId w:val="1"/>
        </w:numPr>
        <w:pBdr>
          <w:bottom w:val="single" w:sz="6" w:space="6" w:color="BBBBBB"/>
        </w:pBd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</w:pP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1993 </w:t>
      </w:r>
      <w:r w:rsid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>–</w:t>
      </w:r>
      <w:r w:rsidRPr="008E1445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1995</w:t>
      </w:r>
      <w:r w:rsid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 xml:space="preserve"> Radio Announcer</w:t>
      </w:r>
      <w:r w:rsid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Daily News Updates</w:t>
      </w:r>
      <w:r w:rsid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</w:r>
      <w:r w:rsidR="00737862">
        <w:rPr>
          <w:rFonts w:ascii="Helvetica" w:eastAsia="Times New Roman" w:hAnsi="Helvetica" w:cs="Helvetica"/>
          <w:color w:val="000000" w:themeColor="text1"/>
          <w:sz w:val="21"/>
          <w:szCs w:val="21"/>
          <w:lang w:eastAsia="en-GB"/>
        </w:rPr>
        <w:tab/>
        <w:t>Texas Radio Station</w:t>
      </w:r>
    </w:p>
    <w:p w:rsidR="00ED3F7F" w:rsidRPr="00737862" w:rsidRDefault="00ED3F7F">
      <w:pPr>
        <w:rPr>
          <w:color w:val="000000" w:themeColor="text1"/>
        </w:rPr>
      </w:pPr>
    </w:p>
    <w:sectPr w:rsidR="00ED3F7F" w:rsidRPr="00737862" w:rsidSect="00ED3F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A4173D4"/>
    <w:multiLevelType w:val="multilevel"/>
    <w:tmpl w:val="FBCA0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wMzMxMzI1MjIwtTRX0lEKTi0uzszPAykwqQUADTbuVCwAAAA="/>
  </w:docVars>
  <w:rsids>
    <w:rsidRoot w:val="008E1445"/>
    <w:rsid w:val="000D1BAB"/>
    <w:rsid w:val="00147688"/>
    <w:rsid w:val="001E1164"/>
    <w:rsid w:val="002F419E"/>
    <w:rsid w:val="00304FCE"/>
    <w:rsid w:val="003C318F"/>
    <w:rsid w:val="00533174"/>
    <w:rsid w:val="005D6F7D"/>
    <w:rsid w:val="005F07C4"/>
    <w:rsid w:val="00634D19"/>
    <w:rsid w:val="006B4386"/>
    <w:rsid w:val="00737862"/>
    <w:rsid w:val="007B2D27"/>
    <w:rsid w:val="008E1445"/>
    <w:rsid w:val="00906C0D"/>
    <w:rsid w:val="009B5193"/>
    <w:rsid w:val="00AF5CF7"/>
    <w:rsid w:val="00BF3281"/>
    <w:rsid w:val="00C14728"/>
    <w:rsid w:val="00C2089C"/>
    <w:rsid w:val="00CD0FCC"/>
    <w:rsid w:val="00E71C53"/>
    <w:rsid w:val="00EA2993"/>
    <w:rsid w:val="00ED3F7F"/>
    <w:rsid w:val="00EF5871"/>
    <w:rsid w:val="00FC3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95474"/>
  <w15:docId w15:val="{1EC1D0F5-A5A1-44B0-8146-ED15E0DB2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3F7F"/>
  </w:style>
  <w:style w:type="paragraph" w:styleId="Heading2">
    <w:name w:val="heading 2"/>
    <w:basedOn w:val="Normal"/>
    <w:link w:val="Heading2Char"/>
    <w:uiPriority w:val="9"/>
    <w:qFormat/>
    <w:rsid w:val="008E144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E1445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apple-converted-space">
    <w:name w:val="apple-converted-space"/>
    <w:basedOn w:val="DefaultParagraphFont"/>
    <w:rsid w:val="008E1445"/>
  </w:style>
  <w:style w:type="character" w:styleId="Hyperlink">
    <w:name w:val="Hyperlink"/>
    <w:basedOn w:val="DefaultParagraphFont"/>
    <w:uiPriority w:val="99"/>
    <w:semiHidden/>
    <w:unhideWhenUsed/>
    <w:rsid w:val="008E144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83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4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4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9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2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7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8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4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8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8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8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6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2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44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9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4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49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9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1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7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2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9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75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9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5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7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2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06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5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7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9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4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0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7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4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1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6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6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6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0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4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3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1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9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6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3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5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9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8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1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2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8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8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9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2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7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9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6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1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2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9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0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8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7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5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2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37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5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6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3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8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8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0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oicespro.com/uk/company/31866/cornucopia-radio" TargetMode="External"/><Relationship Id="rId13" Type="http://schemas.openxmlformats.org/officeDocument/2006/relationships/hyperlink" Target="http://www.voicespro.com/uk/company/91285/simon-crump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voicespro.com/uk/company/31866/cornucopia-radio" TargetMode="External"/><Relationship Id="rId12" Type="http://schemas.openxmlformats.org/officeDocument/2006/relationships/hyperlink" Target="http://www.voicespro.com/uk/company/31866/cornucopia-radi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voicespro.com/uk/company/24118/napoleon-creative" TargetMode="External"/><Relationship Id="rId11" Type="http://schemas.openxmlformats.org/officeDocument/2006/relationships/hyperlink" Target="http://www.voicespro.com/uk/company/3100/pinewood-studio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voicespro.com/uk/company/8382/university-of-leed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voicespro.com/uk/company/31866/cornucopia-radio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E61F68B-CD98-4863-8CA9-4A11234ACF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31</Words>
  <Characters>417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nie</dc:creator>
  <cp:lastModifiedBy>Stevie Walters</cp:lastModifiedBy>
  <cp:revision>2</cp:revision>
  <dcterms:created xsi:type="dcterms:W3CDTF">2018-02-22T11:48:00Z</dcterms:created>
  <dcterms:modified xsi:type="dcterms:W3CDTF">2018-02-22T11:48:00Z</dcterms:modified>
</cp:coreProperties>
</file>